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2445F" w14:textId="77A915B9" w:rsidR="008A4971" w:rsidRDefault="009F24B4">
      <w:r>
        <w:rPr>
          <w:b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4FEA38" wp14:editId="2C7FEFF0">
                <wp:simplePos x="0" y="0"/>
                <wp:positionH relativeFrom="column">
                  <wp:posOffset>0</wp:posOffset>
                </wp:positionH>
                <wp:positionV relativeFrom="paragraph">
                  <wp:posOffset>1</wp:posOffset>
                </wp:positionV>
                <wp:extent cx="6039485" cy="8715022"/>
                <wp:effectExtent l="0" t="0" r="18415" b="10160"/>
                <wp:wrapNone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39485" cy="871502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305228" w14:textId="15BF3AC4" w:rsidR="008A4971" w:rsidRDefault="002502FE" w:rsidP="008A4971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502F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CTIVITY RISK ASSESSMENT</w:t>
                            </w:r>
                          </w:p>
                          <w:p w14:paraId="643E1FA8" w14:textId="6946A3BF" w:rsidR="002502FE" w:rsidRDefault="002502FE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502FE">
                              <w:rPr>
                                <w:sz w:val="20"/>
                                <w:szCs w:val="20"/>
                              </w:rPr>
                              <w:t>ACTIVITY</w:t>
                            </w:r>
                          </w:p>
                          <w:p w14:paraId="5604C641" w14:textId="10368CB9" w:rsidR="002502FE" w:rsidRDefault="002502FE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7C15845" w14:textId="6F641858" w:rsidR="002502FE" w:rsidRDefault="002502FE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6E6109D" w14:textId="77777777" w:rsidR="00655CB9" w:rsidRDefault="00655CB9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311E7CB" w14:textId="77777777" w:rsidR="00655CB9" w:rsidRDefault="00655CB9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364719D" w14:textId="77777777" w:rsidR="00655CB9" w:rsidRDefault="00655CB9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FDBFCA2" w14:textId="10F6493D" w:rsidR="00655CB9" w:rsidRDefault="002502FE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AZARD</w:t>
                            </w:r>
                          </w:p>
                          <w:p w14:paraId="19A4C56F" w14:textId="4330EEDE" w:rsidR="00655CB9" w:rsidRDefault="00655CB9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502FE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4748A618" wp14:editId="5BEE7785">
                                  <wp:extent cx="5698656" cy="1196623"/>
                                  <wp:effectExtent l="0" t="0" r="0" b="381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40526" cy="12054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11AFB5D" w14:textId="57A9329B" w:rsidR="002502FE" w:rsidRDefault="002502FE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ISK</w:t>
                            </w:r>
                          </w:p>
                          <w:p w14:paraId="304E39E6" w14:textId="1264EF20" w:rsidR="00655CB9" w:rsidRDefault="00655CB9" w:rsidP="008A497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2502FE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45366150" wp14:editId="7F076CA7">
                                  <wp:extent cx="5677815" cy="982133"/>
                                  <wp:effectExtent l="0" t="0" r="0" b="889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96425" cy="1002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B3740E5" w14:textId="77777777" w:rsidR="00655CB9" w:rsidRDefault="00655CB9" w:rsidP="00655C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IGH………………….   MEDIUM………………….  LOW…………………...</w:t>
                            </w:r>
                          </w:p>
                          <w:p w14:paraId="31C15574" w14:textId="77777777" w:rsidR="00655CB9" w:rsidRDefault="00655CB9" w:rsidP="00655CB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RECAUTIONS IN PLACE</w:t>
                            </w:r>
                          </w:p>
                          <w:p w14:paraId="70E55441" w14:textId="4CDFC980" w:rsidR="00655CB9" w:rsidRDefault="00655CB9" w:rsidP="008A497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2502FE">
                              <w:rPr>
                                <w:sz w:val="16"/>
                                <w:szCs w:val="16"/>
                              </w:rPr>
                              <w:t>REVIEW DATE………………………………………………</w:t>
                            </w:r>
                          </w:p>
                          <w:p w14:paraId="7147E3FA" w14:textId="292E9F84" w:rsidR="00655CB9" w:rsidRDefault="00655CB9" w:rsidP="008A497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412027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7CAA4C83" wp14:editId="34F402BD">
                                  <wp:extent cx="5644445" cy="1088381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696958" cy="109850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4C33D28" w14:textId="6E01EF72" w:rsidR="002502FE" w:rsidRPr="00655CB9" w:rsidRDefault="002502FE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655CB9">
                              <w:rPr>
                                <w:sz w:val="20"/>
                                <w:szCs w:val="20"/>
                              </w:rPr>
                              <w:t>Risk assessment checked by name…………………………………………</w:t>
                            </w:r>
                            <w:proofErr w:type="gramStart"/>
                            <w:r w:rsidRPr="00655CB9">
                              <w:rPr>
                                <w:sz w:val="20"/>
                                <w:szCs w:val="20"/>
                              </w:rPr>
                              <w:t>…..</w:t>
                            </w:r>
                            <w:proofErr w:type="gramEnd"/>
                            <w:r w:rsidRPr="00655CB9">
                              <w:rPr>
                                <w:sz w:val="20"/>
                                <w:szCs w:val="20"/>
                              </w:rPr>
                              <w:t xml:space="preserve">      Date……………….</w:t>
                            </w:r>
                          </w:p>
                          <w:p w14:paraId="600098BC" w14:textId="424626A7" w:rsidR="002502FE" w:rsidRPr="00655CB9" w:rsidRDefault="002502FE" w:rsidP="002502FE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655CB9">
                              <w:rPr>
                                <w:sz w:val="20"/>
                                <w:szCs w:val="20"/>
                              </w:rPr>
                              <w:t>Activity</w:t>
                            </w:r>
                            <w:r w:rsidRPr="00655CB9">
                              <w:rPr>
                                <w:sz w:val="20"/>
                                <w:szCs w:val="20"/>
                              </w:rPr>
                              <w:tab/>
                              <w:t xml:space="preserve">      </w:t>
                            </w:r>
                            <w:r w:rsidR="00655CB9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655CB9">
                              <w:rPr>
                                <w:sz w:val="20"/>
                                <w:szCs w:val="20"/>
                              </w:rPr>
                              <w:t>Describe the component parts of your activity</w:t>
                            </w:r>
                          </w:p>
                          <w:p w14:paraId="3A94046F" w14:textId="1845AE5C" w:rsidR="002502FE" w:rsidRPr="00655CB9" w:rsidRDefault="002502FE" w:rsidP="002502FE">
                            <w:pPr>
                              <w:spacing w:after="0"/>
                              <w:ind w:left="720" w:hanging="720"/>
                              <w:rPr>
                                <w:sz w:val="20"/>
                                <w:szCs w:val="20"/>
                              </w:rPr>
                            </w:pPr>
                            <w:r w:rsidRPr="00655CB9">
                              <w:rPr>
                                <w:sz w:val="20"/>
                                <w:szCs w:val="20"/>
                              </w:rPr>
                              <w:t xml:space="preserve">Hazard </w:t>
                            </w:r>
                            <w:r w:rsidRPr="00655CB9">
                              <w:rPr>
                                <w:sz w:val="20"/>
                                <w:szCs w:val="20"/>
                              </w:rPr>
                              <w:tab/>
                              <w:t xml:space="preserve">     </w:t>
                            </w:r>
                            <w:r w:rsidR="00655CB9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655CB9">
                              <w:rPr>
                                <w:sz w:val="20"/>
                                <w:szCs w:val="20"/>
                              </w:rPr>
                              <w:t xml:space="preserve"> List things you anticipate may cause harm or things associated with your   </w:t>
                            </w:r>
                          </w:p>
                          <w:p w14:paraId="49DFB899" w14:textId="73CB32A1" w:rsidR="002502FE" w:rsidRPr="00655CB9" w:rsidRDefault="002502FE" w:rsidP="002502FE">
                            <w:pPr>
                              <w:spacing w:after="0"/>
                              <w:ind w:left="720" w:hanging="720"/>
                              <w:rPr>
                                <w:sz w:val="20"/>
                                <w:szCs w:val="20"/>
                              </w:rPr>
                            </w:pPr>
                            <w:r w:rsidRPr="00655CB9">
                              <w:rPr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="00655CB9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655CB9">
                              <w:rPr>
                                <w:sz w:val="20"/>
                                <w:szCs w:val="20"/>
                              </w:rPr>
                              <w:t xml:space="preserve"> activity that </w:t>
                            </w:r>
                            <w:proofErr w:type="gramStart"/>
                            <w:r w:rsidRPr="00655CB9">
                              <w:rPr>
                                <w:sz w:val="20"/>
                                <w:szCs w:val="20"/>
                              </w:rPr>
                              <w:t>have</w:t>
                            </w:r>
                            <w:proofErr w:type="gramEnd"/>
                            <w:r w:rsidRPr="00655CB9">
                              <w:rPr>
                                <w:sz w:val="20"/>
                                <w:szCs w:val="20"/>
                              </w:rPr>
                              <w:t xml:space="preserve"> the potential to cause harm</w:t>
                            </w:r>
                          </w:p>
                          <w:p w14:paraId="576F3D5D" w14:textId="0F95758C" w:rsidR="002502FE" w:rsidRPr="00655CB9" w:rsidRDefault="002502FE" w:rsidP="002502FE">
                            <w:pPr>
                              <w:spacing w:after="0"/>
                              <w:ind w:left="720" w:hanging="720"/>
                              <w:rPr>
                                <w:sz w:val="20"/>
                                <w:szCs w:val="20"/>
                              </w:rPr>
                            </w:pPr>
                            <w:r w:rsidRPr="00655CB9">
                              <w:rPr>
                                <w:sz w:val="20"/>
                                <w:szCs w:val="20"/>
                              </w:rPr>
                              <w:t>Risk</w:t>
                            </w:r>
                            <w:r w:rsidRPr="00655CB9">
                              <w:rPr>
                                <w:sz w:val="20"/>
                                <w:szCs w:val="20"/>
                              </w:rPr>
                              <w:tab/>
                              <w:t xml:space="preserve">    </w:t>
                            </w:r>
                            <w:r w:rsidR="00655CB9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655CB9">
                              <w:rPr>
                                <w:sz w:val="20"/>
                                <w:szCs w:val="20"/>
                              </w:rPr>
                              <w:t xml:space="preserve">Assess the risk as either H, M or L when concluding your assessment   </w:t>
                            </w:r>
                          </w:p>
                          <w:p w14:paraId="0B86330A" w14:textId="266C93BC" w:rsidR="002502FE" w:rsidRPr="00655CB9" w:rsidRDefault="002502FE" w:rsidP="002502FE">
                            <w:pPr>
                              <w:spacing w:after="0"/>
                              <w:ind w:left="720" w:hanging="720"/>
                              <w:rPr>
                                <w:sz w:val="20"/>
                                <w:szCs w:val="20"/>
                              </w:rPr>
                            </w:pPr>
                            <w:r w:rsidRPr="00655CB9">
                              <w:rPr>
                                <w:sz w:val="20"/>
                                <w:szCs w:val="20"/>
                              </w:rPr>
                              <w:t xml:space="preserve">                          </w:t>
                            </w:r>
                            <w:r w:rsidR="00655CB9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655CB9">
                              <w:rPr>
                                <w:sz w:val="20"/>
                                <w:szCs w:val="20"/>
                              </w:rPr>
                              <w:t>considering all the circumstances</w:t>
                            </w:r>
                          </w:p>
                          <w:p w14:paraId="719D6A7F" w14:textId="55624239" w:rsidR="002502FE" w:rsidRPr="00655CB9" w:rsidRDefault="002502FE" w:rsidP="002502FE">
                            <w:pPr>
                              <w:spacing w:after="0"/>
                              <w:ind w:left="720" w:hanging="720"/>
                              <w:rPr>
                                <w:sz w:val="20"/>
                                <w:szCs w:val="20"/>
                              </w:rPr>
                            </w:pPr>
                            <w:r w:rsidRPr="00655CB9">
                              <w:rPr>
                                <w:sz w:val="20"/>
                                <w:szCs w:val="20"/>
                              </w:rPr>
                              <w:t xml:space="preserve">Precautions    </w:t>
                            </w:r>
                            <w:r w:rsidR="00655CB9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655CB9">
                              <w:rPr>
                                <w:sz w:val="20"/>
                                <w:szCs w:val="20"/>
                              </w:rPr>
                              <w:t xml:space="preserve"> Consider what you might do to minimise/negate the risks</w:t>
                            </w:r>
                          </w:p>
                          <w:p w14:paraId="77CDF0EB" w14:textId="359368BD" w:rsidR="002502FE" w:rsidRPr="00655CB9" w:rsidRDefault="002502FE" w:rsidP="002502FE">
                            <w:pPr>
                              <w:spacing w:after="0"/>
                              <w:ind w:left="720" w:hanging="720"/>
                              <w:rPr>
                                <w:sz w:val="20"/>
                                <w:szCs w:val="20"/>
                              </w:rPr>
                            </w:pPr>
                            <w:r w:rsidRPr="00655CB9">
                              <w:rPr>
                                <w:sz w:val="20"/>
                                <w:szCs w:val="20"/>
                              </w:rPr>
                              <w:t>In place</w:t>
                            </w:r>
                            <w:r w:rsidRPr="00655CB9">
                              <w:rPr>
                                <w:sz w:val="20"/>
                                <w:szCs w:val="20"/>
                              </w:rPr>
                              <w:tab/>
                              <w:t xml:space="preserve">      </w:t>
                            </w:r>
                            <w:r w:rsidR="00655CB9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655CB9">
                              <w:rPr>
                                <w:sz w:val="20"/>
                                <w:szCs w:val="20"/>
                              </w:rPr>
                              <w:t xml:space="preserve"> Will the precautionary measures be in place at the time of the activity</w:t>
                            </w:r>
                          </w:p>
                          <w:p w14:paraId="71339A35" w14:textId="7325E0F1" w:rsidR="002502FE" w:rsidRPr="00655CB9" w:rsidRDefault="002502FE" w:rsidP="002502FE">
                            <w:pPr>
                              <w:spacing w:after="0"/>
                              <w:ind w:left="720" w:hanging="720"/>
                              <w:rPr>
                                <w:sz w:val="20"/>
                                <w:szCs w:val="20"/>
                              </w:rPr>
                            </w:pPr>
                            <w:r w:rsidRPr="00655CB9">
                              <w:rPr>
                                <w:sz w:val="20"/>
                                <w:szCs w:val="20"/>
                              </w:rPr>
                              <w:t xml:space="preserve">Review Date    </w:t>
                            </w:r>
                            <w:r w:rsidR="00655CB9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655CB9">
                              <w:rPr>
                                <w:sz w:val="20"/>
                                <w:szCs w:val="20"/>
                              </w:rPr>
                              <w:t>When would it be reasonable to review your assessment</w:t>
                            </w:r>
                          </w:p>
                          <w:p w14:paraId="42AE298F" w14:textId="39176921" w:rsidR="002502FE" w:rsidRPr="00655CB9" w:rsidRDefault="002502FE" w:rsidP="002502FE">
                            <w:pPr>
                              <w:spacing w:after="0"/>
                              <w:ind w:left="720" w:hanging="720"/>
                              <w:rPr>
                                <w:sz w:val="20"/>
                                <w:szCs w:val="20"/>
                              </w:rPr>
                            </w:pPr>
                            <w:r w:rsidRPr="00655CB9">
                              <w:rPr>
                                <w:sz w:val="20"/>
                                <w:szCs w:val="20"/>
                              </w:rPr>
                              <w:t>Reviewer</w:t>
                            </w:r>
                            <w:r w:rsidRPr="00655CB9">
                              <w:rPr>
                                <w:sz w:val="20"/>
                                <w:szCs w:val="20"/>
                              </w:rPr>
                              <w:tab/>
                              <w:t xml:space="preserve"> Name of the person responsible for completing the risk assessment</w:t>
                            </w:r>
                          </w:p>
                          <w:p w14:paraId="564FE9C7" w14:textId="77777777" w:rsidR="002502FE" w:rsidRPr="002502FE" w:rsidRDefault="002502FE" w:rsidP="002502FE">
                            <w:pPr>
                              <w:spacing w:after="0"/>
                              <w:ind w:left="720" w:hanging="72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4FEA38" id="_x0000_t202" coordsize="21600,21600" o:spt="202" path="m,l,21600r21600,l21600,xe">
                <v:stroke joinstyle="miter"/>
                <v:path gradientshapeok="t" o:connecttype="rect"/>
              </v:shapetype>
              <v:shape id="Text Box 117" o:spid="_x0000_s1026" type="#_x0000_t202" style="position:absolute;margin-left:0;margin-top:0;width:475.55pt;height:686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" fillcolor="white [3201]" strokeweight=".5pt">
                <v:textbox>
                  <w:txbxContent>
                    <w:p w14:paraId="27305228" w14:textId="15BF3AC4" w:rsidR="008A4971" w:rsidRDefault="002502FE" w:rsidP="008A4971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2502FE">
                        <w:rPr>
                          <w:b/>
                          <w:bCs/>
                          <w:sz w:val="20"/>
                          <w:szCs w:val="20"/>
                        </w:rPr>
                        <w:t>ACTIVITY RISK ASSESSMENT</w:t>
                      </w:r>
                    </w:p>
                    <w:p w14:paraId="643E1FA8" w14:textId="6946A3BF" w:rsidR="002502FE" w:rsidRDefault="002502FE" w:rsidP="008A4971">
                      <w:pPr>
                        <w:rPr>
                          <w:sz w:val="20"/>
                          <w:szCs w:val="20"/>
                        </w:rPr>
                      </w:pPr>
                      <w:r w:rsidRPr="002502FE">
                        <w:rPr>
                          <w:sz w:val="20"/>
                          <w:szCs w:val="20"/>
                        </w:rPr>
                        <w:t>ACTIVITY</w:t>
                      </w:r>
                    </w:p>
                    <w:p w14:paraId="5604C641" w14:textId="10368CB9" w:rsidR="002502FE" w:rsidRDefault="002502FE" w:rsidP="008A497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7C15845" w14:textId="6F641858" w:rsidR="002502FE" w:rsidRDefault="002502FE" w:rsidP="008A497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6E6109D" w14:textId="77777777" w:rsidR="00655CB9" w:rsidRDefault="00655CB9" w:rsidP="008A497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311E7CB" w14:textId="77777777" w:rsidR="00655CB9" w:rsidRDefault="00655CB9" w:rsidP="008A497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5364719D" w14:textId="77777777" w:rsidR="00655CB9" w:rsidRDefault="00655CB9" w:rsidP="008A497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FDBFCA2" w14:textId="10F6493D" w:rsidR="00655CB9" w:rsidRDefault="002502FE" w:rsidP="008A497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AZARD</w:t>
                      </w:r>
                    </w:p>
                    <w:p w14:paraId="19A4C56F" w14:textId="4330EEDE" w:rsidR="00655CB9" w:rsidRDefault="00655CB9" w:rsidP="008A4971">
                      <w:pPr>
                        <w:rPr>
                          <w:sz w:val="20"/>
                          <w:szCs w:val="20"/>
                        </w:rPr>
                      </w:pPr>
                      <w:r w:rsidRPr="002502FE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4748A618" wp14:editId="5BEE7785">
                            <wp:extent cx="5698656" cy="1196623"/>
                            <wp:effectExtent l="0" t="0" r="0" b="381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40526" cy="120541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11AFB5D" w14:textId="57A9329B" w:rsidR="002502FE" w:rsidRDefault="002502FE" w:rsidP="008A497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ISK</w:t>
                      </w:r>
                    </w:p>
                    <w:p w14:paraId="304E39E6" w14:textId="1264EF20" w:rsidR="00655CB9" w:rsidRDefault="00655CB9" w:rsidP="008A4971">
                      <w:pPr>
                        <w:rPr>
                          <w:sz w:val="16"/>
                          <w:szCs w:val="16"/>
                        </w:rPr>
                      </w:pPr>
                      <w:r w:rsidRPr="002502FE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45366150" wp14:editId="7F076CA7">
                            <wp:extent cx="5677815" cy="982133"/>
                            <wp:effectExtent l="0" t="0" r="0" b="889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96425" cy="1002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B3740E5" w14:textId="77777777" w:rsidR="00655CB9" w:rsidRDefault="00655CB9" w:rsidP="00655CB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IGH………………….   MEDIUM………………….  LOW…………………...</w:t>
                      </w:r>
                    </w:p>
                    <w:p w14:paraId="31C15574" w14:textId="77777777" w:rsidR="00655CB9" w:rsidRDefault="00655CB9" w:rsidP="00655CB9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RECAUTIONS IN PLACE</w:t>
                      </w:r>
                    </w:p>
                    <w:p w14:paraId="70E55441" w14:textId="4CDFC980" w:rsidR="00655CB9" w:rsidRDefault="00655CB9" w:rsidP="008A4971">
                      <w:pPr>
                        <w:rPr>
                          <w:sz w:val="16"/>
                          <w:szCs w:val="16"/>
                        </w:rPr>
                      </w:pPr>
                      <w:r w:rsidRPr="002502FE">
                        <w:rPr>
                          <w:sz w:val="16"/>
                          <w:szCs w:val="16"/>
                        </w:rPr>
                        <w:t>REVIEW DATE………………………………………………</w:t>
                      </w:r>
                    </w:p>
                    <w:p w14:paraId="7147E3FA" w14:textId="292E9F84" w:rsidR="00655CB9" w:rsidRDefault="00655CB9" w:rsidP="008A4971">
                      <w:pPr>
                        <w:rPr>
                          <w:sz w:val="16"/>
                          <w:szCs w:val="16"/>
                        </w:rPr>
                      </w:pPr>
                      <w:r w:rsidRPr="00412027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7CAA4C83" wp14:editId="34F402BD">
                            <wp:extent cx="5644445" cy="1088381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696958" cy="109850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4C33D28" w14:textId="6E01EF72" w:rsidR="002502FE" w:rsidRPr="00655CB9" w:rsidRDefault="002502FE" w:rsidP="008A4971">
                      <w:pPr>
                        <w:rPr>
                          <w:sz w:val="20"/>
                          <w:szCs w:val="20"/>
                        </w:rPr>
                      </w:pPr>
                      <w:r w:rsidRPr="00655CB9">
                        <w:rPr>
                          <w:sz w:val="20"/>
                          <w:szCs w:val="20"/>
                        </w:rPr>
                        <w:t>Risk assessment checked by name…………………………………………</w:t>
                      </w:r>
                      <w:proofErr w:type="gramStart"/>
                      <w:r w:rsidRPr="00655CB9">
                        <w:rPr>
                          <w:sz w:val="20"/>
                          <w:szCs w:val="20"/>
                        </w:rPr>
                        <w:t>…..</w:t>
                      </w:r>
                      <w:proofErr w:type="gramEnd"/>
                      <w:r w:rsidRPr="00655CB9">
                        <w:rPr>
                          <w:sz w:val="20"/>
                          <w:szCs w:val="20"/>
                        </w:rPr>
                        <w:t xml:space="preserve">      Date……………….</w:t>
                      </w:r>
                    </w:p>
                    <w:p w14:paraId="600098BC" w14:textId="424626A7" w:rsidR="002502FE" w:rsidRPr="00655CB9" w:rsidRDefault="002502FE" w:rsidP="002502FE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 w:rsidRPr="00655CB9">
                        <w:rPr>
                          <w:sz w:val="20"/>
                          <w:szCs w:val="20"/>
                        </w:rPr>
                        <w:t>Activity</w:t>
                      </w:r>
                      <w:r w:rsidRPr="00655CB9">
                        <w:rPr>
                          <w:sz w:val="20"/>
                          <w:szCs w:val="20"/>
                        </w:rPr>
                        <w:tab/>
                        <w:t xml:space="preserve">      </w:t>
                      </w:r>
                      <w:r w:rsidR="00655CB9">
                        <w:rPr>
                          <w:sz w:val="20"/>
                          <w:szCs w:val="20"/>
                        </w:rPr>
                        <w:tab/>
                      </w:r>
                      <w:r w:rsidRPr="00655CB9">
                        <w:rPr>
                          <w:sz w:val="20"/>
                          <w:szCs w:val="20"/>
                        </w:rPr>
                        <w:t>Describe the component parts of your activity</w:t>
                      </w:r>
                    </w:p>
                    <w:p w14:paraId="3A94046F" w14:textId="1845AE5C" w:rsidR="002502FE" w:rsidRPr="00655CB9" w:rsidRDefault="002502FE" w:rsidP="002502FE">
                      <w:pPr>
                        <w:spacing w:after="0"/>
                        <w:ind w:left="720" w:hanging="720"/>
                        <w:rPr>
                          <w:sz w:val="20"/>
                          <w:szCs w:val="20"/>
                        </w:rPr>
                      </w:pPr>
                      <w:r w:rsidRPr="00655CB9">
                        <w:rPr>
                          <w:sz w:val="20"/>
                          <w:szCs w:val="20"/>
                        </w:rPr>
                        <w:t xml:space="preserve">Hazard </w:t>
                      </w:r>
                      <w:r w:rsidRPr="00655CB9">
                        <w:rPr>
                          <w:sz w:val="20"/>
                          <w:szCs w:val="20"/>
                        </w:rPr>
                        <w:tab/>
                        <w:t xml:space="preserve">     </w:t>
                      </w:r>
                      <w:r w:rsidR="00655CB9">
                        <w:rPr>
                          <w:sz w:val="20"/>
                          <w:szCs w:val="20"/>
                        </w:rPr>
                        <w:tab/>
                      </w:r>
                      <w:r w:rsidRPr="00655CB9">
                        <w:rPr>
                          <w:sz w:val="20"/>
                          <w:szCs w:val="20"/>
                        </w:rPr>
                        <w:t xml:space="preserve"> List things you anticipate may cause harm or things associated with your   </w:t>
                      </w:r>
                    </w:p>
                    <w:p w14:paraId="49DFB899" w14:textId="73CB32A1" w:rsidR="002502FE" w:rsidRPr="00655CB9" w:rsidRDefault="002502FE" w:rsidP="002502FE">
                      <w:pPr>
                        <w:spacing w:after="0"/>
                        <w:ind w:left="720" w:hanging="720"/>
                        <w:rPr>
                          <w:sz w:val="20"/>
                          <w:szCs w:val="20"/>
                        </w:rPr>
                      </w:pPr>
                      <w:r w:rsidRPr="00655CB9">
                        <w:rPr>
                          <w:sz w:val="20"/>
                          <w:szCs w:val="20"/>
                        </w:rPr>
                        <w:t xml:space="preserve">                        </w:t>
                      </w:r>
                      <w:r w:rsidR="00655CB9">
                        <w:rPr>
                          <w:sz w:val="20"/>
                          <w:szCs w:val="20"/>
                        </w:rPr>
                        <w:tab/>
                      </w:r>
                      <w:r w:rsidRPr="00655CB9">
                        <w:rPr>
                          <w:sz w:val="20"/>
                          <w:szCs w:val="20"/>
                        </w:rPr>
                        <w:t xml:space="preserve"> activity that </w:t>
                      </w:r>
                      <w:proofErr w:type="gramStart"/>
                      <w:r w:rsidRPr="00655CB9">
                        <w:rPr>
                          <w:sz w:val="20"/>
                          <w:szCs w:val="20"/>
                        </w:rPr>
                        <w:t>have</w:t>
                      </w:r>
                      <w:proofErr w:type="gramEnd"/>
                      <w:r w:rsidRPr="00655CB9">
                        <w:rPr>
                          <w:sz w:val="20"/>
                          <w:szCs w:val="20"/>
                        </w:rPr>
                        <w:t xml:space="preserve"> the potential to cause harm</w:t>
                      </w:r>
                    </w:p>
                    <w:p w14:paraId="576F3D5D" w14:textId="0F95758C" w:rsidR="002502FE" w:rsidRPr="00655CB9" w:rsidRDefault="002502FE" w:rsidP="002502FE">
                      <w:pPr>
                        <w:spacing w:after="0"/>
                        <w:ind w:left="720" w:hanging="720"/>
                        <w:rPr>
                          <w:sz w:val="20"/>
                          <w:szCs w:val="20"/>
                        </w:rPr>
                      </w:pPr>
                      <w:r w:rsidRPr="00655CB9">
                        <w:rPr>
                          <w:sz w:val="20"/>
                          <w:szCs w:val="20"/>
                        </w:rPr>
                        <w:t>Risk</w:t>
                      </w:r>
                      <w:r w:rsidRPr="00655CB9">
                        <w:rPr>
                          <w:sz w:val="20"/>
                          <w:szCs w:val="20"/>
                        </w:rPr>
                        <w:tab/>
                        <w:t xml:space="preserve">    </w:t>
                      </w:r>
                      <w:r w:rsidR="00655CB9">
                        <w:rPr>
                          <w:sz w:val="20"/>
                          <w:szCs w:val="20"/>
                        </w:rPr>
                        <w:tab/>
                      </w:r>
                      <w:r w:rsidRPr="00655CB9">
                        <w:rPr>
                          <w:sz w:val="20"/>
                          <w:szCs w:val="20"/>
                        </w:rPr>
                        <w:t xml:space="preserve">Assess the risk as either H, M or L when concluding your assessment   </w:t>
                      </w:r>
                    </w:p>
                    <w:p w14:paraId="0B86330A" w14:textId="266C93BC" w:rsidR="002502FE" w:rsidRPr="00655CB9" w:rsidRDefault="002502FE" w:rsidP="002502FE">
                      <w:pPr>
                        <w:spacing w:after="0"/>
                        <w:ind w:left="720" w:hanging="720"/>
                        <w:rPr>
                          <w:sz w:val="20"/>
                          <w:szCs w:val="20"/>
                        </w:rPr>
                      </w:pPr>
                      <w:r w:rsidRPr="00655CB9">
                        <w:rPr>
                          <w:sz w:val="20"/>
                          <w:szCs w:val="20"/>
                        </w:rPr>
                        <w:t xml:space="preserve">                          </w:t>
                      </w:r>
                      <w:r w:rsidR="00655CB9">
                        <w:rPr>
                          <w:sz w:val="20"/>
                          <w:szCs w:val="20"/>
                        </w:rPr>
                        <w:tab/>
                      </w:r>
                      <w:r w:rsidRPr="00655CB9">
                        <w:rPr>
                          <w:sz w:val="20"/>
                          <w:szCs w:val="20"/>
                        </w:rPr>
                        <w:t>considering all the circumstances</w:t>
                      </w:r>
                    </w:p>
                    <w:p w14:paraId="719D6A7F" w14:textId="55624239" w:rsidR="002502FE" w:rsidRPr="00655CB9" w:rsidRDefault="002502FE" w:rsidP="002502FE">
                      <w:pPr>
                        <w:spacing w:after="0"/>
                        <w:ind w:left="720" w:hanging="720"/>
                        <w:rPr>
                          <w:sz w:val="20"/>
                          <w:szCs w:val="20"/>
                        </w:rPr>
                      </w:pPr>
                      <w:r w:rsidRPr="00655CB9">
                        <w:rPr>
                          <w:sz w:val="20"/>
                          <w:szCs w:val="20"/>
                        </w:rPr>
                        <w:t xml:space="preserve">Precautions    </w:t>
                      </w:r>
                      <w:r w:rsidR="00655CB9">
                        <w:rPr>
                          <w:sz w:val="20"/>
                          <w:szCs w:val="20"/>
                        </w:rPr>
                        <w:tab/>
                      </w:r>
                      <w:r w:rsidRPr="00655CB9">
                        <w:rPr>
                          <w:sz w:val="20"/>
                          <w:szCs w:val="20"/>
                        </w:rPr>
                        <w:t xml:space="preserve"> Consider what you might do to minimise/negate the risks</w:t>
                      </w:r>
                    </w:p>
                    <w:p w14:paraId="77CDF0EB" w14:textId="359368BD" w:rsidR="002502FE" w:rsidRPr="00655CB9" w:rsidRDefault="002502FE" w:rsidP="002502FE">
                      <w:pPr>
                        <w:spacing w:after="0"/>
                        <w:ind w:left="720" w:hanging="720"/>
                        <w:rPr>
                          <w:sz w:val="20"/>
                          <w:szCs w:val="20"/>
                        </w:rPr>
                      </w:pPr>
                      <w:r w:rsidRPr="00655CB9">
                        <w:rPr>
                          <w:sz w:val="20"/>
                          <w:szCs w:val="20"/>
                        </w:rPr>
                        <w:t>In place</w:t>
                      </w:r>
                      <w:r w:rsidRPr="00655CB9">
                        <w:rPr>
                          <w:sz w:val="20"/>
                          <w:szCs w:val="20"/>
                        </w:rPr>
                        <w:tab/>
                        <w:t xml:space="preserve">      </w:t>
                      </w:r>
                      <w:r w:rsidR="00655CB9">
                        <w:rPr>
                          <w:sz w:val="20"/>
                          <w:szCs w:val="20"/>
                        </w:rPr>
                        <w:tab/>
                      </w:r>
                      <w:r w:rsidRPr="00655CB9">
                        <w:rPr>
                          <w:sz w:val="20"/>
                          <w:szCs w:val="20"/>
                        </w:rPr>
                        <w:t xml:space="preserve"> Will the precautionary measures be in place at the time of the activity</w:t>
                      </w:r>
                    </w:p>
                    <w:p w14:paraId="71339A35" w14:textId="7325E0F1" w:rsidR="002502FE" w:rsidRPr="00655CB9" w:rsidRDefault="002502FE" w:rsidP="002502FE">
                      <w:pPr>
                        <w:spacing w:after="0"/>
                        <w:ind w:left="720" w:hanging="720"/>
                        <w:rPr>
                          <w:sz w:val="20"/>
                          <w:szCs w:val="20"/>
                        </w:rPr>
                      </w:pPr>
                      <w:r w:rsidRPr="00655CB9">
                        <w:rPr>
                          <w:sz w:val="20"/>
                          <w:szCs w:val="20"/>
                        </w:rPr>
                        <w:t xml:space="preserve">Review Date    </w:t>
                      </w:r>
                      <w:r w:rsidR="00655CB9">
                        <w:rPr>
                          <w:sz w:val="20"/>
                          <w:szCs w:val="20"/>
                        </w:rPr>
                        <w:tab/>
                      </w:r>
                      <w:r w:rsidRPr="00655CB9">
                        <w:rPr>
                          <w:sz w:val="20"/>
                          <w:szCs w:val="20"/>
                        </w:rPr>
                        <w:t>When would it be reasonable to review your assessment</w:t>
                      </w:r>
                    </w:p>
                    <w:p w14:paraId="42AE298F" w14:textId="39176921" w:rsidR="002502FE" w:rsidRPr="00655CB9" w:rsidRDefault="002502FE" w:rsidP="002502FE">
                      <w:pPr>
                        <w:spacing w:after="0"/>
                        <w:ind w:left="720" w:hanging="720"/>
                        <w:rPr>
                          <w:sz w:val="20"/>
                          <w:szCs w:val="20"/>
                        </w:rPr>
                      </w:pPr>
                      <w:r w:rsidRPr="00655CB9">
                        <w:rPr>
                          <w:sz w:val="20"/>
                          <w:szCs w:val="20"/>
                        </w:rPr>
                        <w:t>Reviewer</w:t>
                      </w:r>
                      <w:r w:rsidRPr="00655CB9">
                        <w:rPr>
                          <w:sz w:val="20"/>
                          <w:szCs w:val="20"/>
                        </w:rPr>
                        <w:tab/>
                        <w:t xml:space="preserve"> Name of the person responsible for completing the risk assessment</w:t>
                      </w:r>
                    </w:p>
                    <w:p w14:paraId="564FE9C7" w14:textId="77777777" w:rsidR="002502FE" w:rsidRPr="002502FE" w:rsidRDefault="002502FE" w:rsidP="002502FE">
                      <w:pPr>
                        <w:spacing w:after="0"/>
                        <w:ind w:left="720" w:hanging="720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55CB9">
        <w:rPr>
          <w:b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170184" wp14:editId="222AD4C3">
                <wp:simplePos x="0" y="0"/>
                <wp:positionH relativeFrom="column">
                  <wp:posOffset>101600</wp:posOffset>
                </wp:positionH>
                <wp:positionV relativeFrom="paragraph">
                  <wp:posOffset>485422</wp:posOffset>
                </wp:positionV>
                <wp:extent cx="5689600" cy="1230489"/>
                <wp:effectExtent l="0" t="0" r="25400" b="2730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9600" cy="12304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6D8852" w14:textId="77777777" w:rsidR="002502FE" w:rsidRDefault="002502F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70184" id="Text Box 1" o:spid="_x0000_s1027" type="#_x0000_t202" style="position:absolute;margin-left:8pt;margin-top:38.2pt;width:448pt;height:96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" fillcolor="white [3201]" strokeweight=".5pt">
                <v:textbox>
                  <w:txbxContent>
                    <w:p w14:paraId="2B6D8852" w14:textId="77777777" w:rsidR="002502FE" w:rsidRDefault="002502FE"/>
                  </w:txbxContent>
                </v:textbox>
              </v:shape>
            </w:pict>
          </mc:Fallback>
        </mc:AlternateContent>
      </w:r>
    </w:p>
    <w:sectPr w:rsidR="008A4971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E3E23" w14:textId="77777777" w:rsidR="00681C2D" w:rsidRDefault="00681C2D" w:rsidP="009F24B4">
      <w:pPr>
        <w:spacing w:after="0" w:line="240" w:lineRule="auto"/>
      </w:pPr>
      <w:r>
        <w:separator/>
      </w:r>
    </w:p>
  </w:endnote>
  <w:endnote w:type="continuationSeparator" w:id="0">
    <w:p w14:paraId="07129F81" w14:textId="77777777" w:rsidR="00681C2D" w:rsidRDefault="00681C2D" w:rsidP="009F24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FF435" w14:textId="37DBF40A" w:rsidR="009F24B4" w:rsidRDefault="00F86780">
    <w:pPr>
      <w:pStyle w:val="Footer"/>
    </w:pPr>
    <w:r w:rsidRPr="00F86780">
      <w:t>https://www.alisonjmoore.com</w:t>
    </w:r>
    <w:r w:rsidR="009F24B4">
      <w:t xml:space="preserve"> </w:t>
    </w:r>
    <w:r w:rsidR="009F24B4">
      <w:rPr>
        <w:rFonts w:cstheme="minorHAnsi"/>
      </w:rPr>
      <w:t>©</w:t>
    </w:r>
  </w:p>
  <w:p w14:paraId="68827077" w14:textId="77777777" w:rsidR="009F24B4" w:rsidRDefault="009F2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0A8F4" w14:textId="77777777" w:rsidR="00681C2D" w:rsidRDefault="00681C2D" w:rsidP="009F24B4">
      <w:pPr>
        <w:spacing w:after="0" w:line="240" w:lineRule="auto"/>
      </w:pPr>
      <w:r>
        <w:separator/>
      </w:r>
    </w:p>
  </w:footnote>
  <w:footnote w:type="continuationSeparator" w:id="0">
    <w:p w14:paraId="65CA9FF3" w14:textId="77777777" w:rsidR="00681C2D" w:rsidRDefault="00681C2D" w:rsidP="009F24B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rc0MzMzMDSxMDNR0lEKTi0uzszPAykwqQUAxXij0ywAAAA="/>
  </w:docVars>
  <w:rsids>
    <w:rsidRoot w:val="008A4971"/>
    <w:rsid w:val="002502FE"/>
    <w:rsid w:val="00412027"/>
    <w:rsid w:val="00655CB9"/>
    <w:rsid w:val="00681C2D"/>
    <w:rsid w:val="008A4971"/>
    <w:rsid w:val="009F24B4"/>
    <w:rsid w:val="00F86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551FE"/>
  <w15:chartTrackingRefBased/>
  <w15:docId w15:val="{CEBBD1B8-4A19-4F40-A594-23951C8DF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9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24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24B4"/>
  </w:style>
  <w:style w:type="paragraph" w:styleId="Footer">
    <w:name w:val="footer"/>
    <w:basedOn w:val="Normal"/>
    <w:link w:val="FooterChar"/>
    <w:uiPriority w:val="99"/>
    <w:unhideWhenUsed/>
    <w:rsid w:val="009F24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24B4"/>
  </w:style>
  <w:style w:type="character" w:styleId="Hyperlink">
    <w:name w:val="Hyperlink"/>
    <w:basedOn w:val="DefaultParagraphFont"/>
    <w:uiPriority w:val="99"/>
    <w:unhideWhenUsed/>
    <w:rsid w:val="009F24B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14535F-135C-CE46-8B9A-5C0C27F40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Edwards</dc:creator>
  <cp:keywords/>
  <dc:description/>
  <cp:lastModifiedBy>alison edwards</cp:lastModifiedBy>
  <cp:revision>2</cp:revision>
  <dcterms:created xsi:type="dcterms:W3CDTF">2022-01-25T13:38:00Z</dcterms:created>
  <dcterms:modified xsi:type="dcterms:W3CDTF">2022-01-25T13:38:00Z</dcterms:modified>
</cp:coreProperties>
</file>